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ian</w:t>
      </w:r>
      <w:r>
        <w:t xml:space="preserve"> </w:t>
      </w:r>
      <w:r>
        <w:t xml:space="preserve">in</w:t>
      </w:r>
      <w:r>
        <w:t xml:space="preserve"> </w:t>
      </w:r>
      <w:r>
        <w:t xml:space="preserve">China</w:t>
      </w:r>
      <w:r>
        <w:t xml:space="preserve"> </w:t>
      </w:r>
      <w:r>
        <w:t xml:space="preserve">Guangzhou</w:t>
      </w:r>
    </w:p>
    <w:bookmarkStart w:id="20" w:name="Xb858d593b79def20cbf9552e4441c751aa954da"/>
    <w:p>
      <w:pPr>
        <w:pStyle w:val="Heading1"/>
      </w:pPr>
      <w:r>
        <w:t xml:space="preserve">Cover Letter for Electrician Position in China Guangzhou</w:t>
      </w:r>
    </w:p>
    <w:p>
      <w:pPr>
        <w:pStyle w:val="FirstParagraph"/>
      </w:pPr>
      <w:r>
        <w:rPr>
          <w:bCs/>
          <w:b/>
        </w:rPr>
        <w:t xml:space="preserve">John Doe</w:t>
      </w:r>
    </w:p>
    <w:p>
      <w:pPr>
        <w:pStyle w:val="BodyText"/>
      </w:pPr>
      <w:r>
        <w:t xml:space="preserve">123 Main Street, Guangzhou, China | +86 138-XXXX-XXXX | john.doe@email.com</w:t>
      </w:r>
    </w:p>
    <w:p>
      <w:pPr>
        <w:pStyle w:val="BodyText"/>
      </w:pPr>
      <w:r>
        <w:rPr>
          <w:bCs/>
          <w:b/>
        </w:rPr>
        <w:t xml:space="preserve">Human Resources Department</w:t>
      </w:r>
    </w:p>
    <w:p>
      <w:pPr>
        <w:pStyle w:val="BodyText"/>
      </w:pPr>
      <w:r>
        <w:t xml:space="preserve">Guangzhou Electric Solutions Co., Ltd.</w:t>
      </w:r>
    </w:p>
    <w:p>
      <w:pPr>
        <w:pStyle w:val="BodyText"/>
      </w:pPr>
      <w:r>
        <w:t xml:space="preserve">456 Zhongshan Road, Guangzhou, China</w:t>
      </w:r>
    </w:p>
    <w:p>
      <w:pPr>
        <w:pStyle w:val="BodyText"/>
      </w:pPr>
      <w:r>
        <w:t xml:space="preserve">Date: April 5, 2024</w:t>
      </w:r>
    </w:p>
    <w:p>
      <w:pPr>
        <w:pStyle w:val="BodyText"/>
      </w:pPr>
      <w:r>
        <w:t xml:space="preserve">Dear Hiring Manager,</w:t>
      </w:r>
    </w:p>
    <w:p>
      <w:pPr>
        <w:pStyle w:val="BodyText"/>
      </w:pPr>
      <w:r>
        <w:t xml:space="preserve">I am writing to express my sincere interest in the Electrician position at Guangzhou Electric Solutions Co., Ltd. As a highly skilled and certified electrician with over seven years of experience in electrical systems, I am eager to contribute my expertise to the dynamic and rapidly developing infrastructure of China Guangzhou. My professional journey has been shaped by a commitment to excellence, safety, and innovation—qualities that align perfectly with the standards and goals of your esteemed organization.</w:t>
      </w:r>
    </w:p>
    <w:p>
      <w:pPr>
        <w:pStyle w:val="BodyText"/>
      </w:pPr>
      <w:r>
        <w:t xml:space="preserve">Having worked extensively in both residential and commercial electrical projects, I have developed a deep understanding of the complexities involved in designing, installing, and maintaining electrical systems. My hands-on experience includes tasks ranging from wiring new construction sites to troubleshooting complex industrial machinery. In China Guangzhou, where the demand for reliable infrastructure continues to grow due to its status as a global economic hub, I am confident that my skills will add significant value to your team.</w:t>
      </w:r>
    </w:p>
    <w:p>
      <w:pPr>
        <w:pStyle w:val="BodyText"/>
      </w:pPr>
      <w:r>
        <w:t xml:space="preserve">One of the key aspects of my career has been adapting to diverse environments and regulatory frameworks. In China Guangzhou, electrical work must adhere strictly to the Chinese national standards (GB) and local codes. I have completed specialized training in GB 50303 (Construction Quality Acceptance Standard for Electrical Installation Works) and am well-versed in the requirements of the Ministry of Housing and Urban-Rural Development. This ensures that every project I undertake meets the highest safety and quality benchmarks, which is critical in a city like Guangzhou where construction projects are often large-scale and high-stakes.</w:t>
      </w:r>
    </w:p>
    <w:p>
      <w:pPr>
        <w:pStyle w:val="BodyText"/>
      </w:pPr>
      <w:r>
        <w:t xml:space="preserve">My experience extends beyond technical skills. I have worked collaboratively with architects, engineers, and project managers to deliver projects on time and within budget. In Guangzhou’s fast-paced environment, effective communication and teamwork are essential for navigating the challenges of urban development. I am particularly drawn to your company’s focus on sustainable energy solutions and smart city initiatives—areas that resonate with my passion for innovation in electrical engineering. For instance, I recently led a team to install solar panel systems for a commercial complex in Guangzhou, reducing energy costs by 30% while ensuring compliance with local environmental regulations.</w:t>
      </w:r>
    </w:p>
    <w:p>
      <w:pPr>
        <w:pStyle w:val="BodyText"/>
      </w:pPr>
      <w:r>
        <w:t xml:space="preserve">What sets me apart is my dedication to continuous learning and adaptability. The field of electrical work in China Guangzhou is constantly evolving, driven by advancements in technology and the city’s push toward smart infrastructure. I have stayed current with emerging trends such as smart grid systems, energy-efficient lighting, and IoT-enabled electrical solutions. My ability to integrate these technologies into traditional electrical workflows has allowed me to deliver projects that are not only functional but also future-ready.</w:t>
      </w:r>
    </w:p>
    <w:p>
      <w:pPr>
        <w:pStyle w:val="BodyText"/>
      </w:pPr>
      <w:r>
        <w:t xml:space="preserve">Moreover, my time in Guangzhou has given me a unique perspective on the cultural and professional expectations of working in this vibrant city. I understand the importance of building trust with local clients and stakeholders, as well as respecting the collaborative nature of Chinese business practices. This cultural awareness has enabled me to work seamlessly with teams across different departments and industries, from construction firms to tech startups, ensuring that every project reflects the highest standards of quality and integrity.</w:t>
      </w:r>
    </w:p>
    <w:p>
      <w:pPr>
        <w:pStyle w:val="BodyText"/>
      </w:pPr>
      <w:r>
        <w:t xml:space="preserve">I am particularly impressed by Guangzhou Electric Solutions Co., Ltd.’s reputation for delivering innovative electrical solutions that meet the needs of both local and international clients. Your company’s commitment to excellence aligns with my own professional values, and I am eager to contribute my expertise to support your continued growth. I am especially interested in the opportunity to work on projects that leverage cutting-edge technology while adhering to the strict safety protocols required in China Guangzhou.</w:t>
      </w:r>
    </w:p>
    <w:p>
      <w:pPr>
        <w:pStyle w:val="BodyText"/>
      </w:pPr>
      <w:r>
        <w:t xml:space="preserve">In addition to my technical qualifications, I bring a strong work ethic and a proactive approach to problem-solving. Whether it’s diagnosing an electrical fault or optimizing a system for efficiency, I approach every task with precision and care. My ability to remain calm under pressure and deliver results in challenging conditions has been instrumental in the success of previous projects. For example, during a recent high-rise construction project in Guangzhou, I led the electrical installation team through tight deadlines and unexpected challenges, ensuring that all systems were operational before the final inspection.</w:t>
      </w:r>
    </w:p>
    <w:p>
      <w:pPr>
        <w:pStyle w:val="BodyText"/>
      </w:pPr>
      <w:r>
        <w:t xml:space="preserve">As a foreign electrician with experience working in China’s diverse markets, I also understand the importance of language and cultural fluency. While my primary communication is in English, I have developed basic Mandarin skills to facilitate interactions with local teams and clients. This has allowed me to build stronger relationships and ensure that projects are executed smoothly, even in multilingual environments.</w:t>
      </w:r>
    </w:p>
    <w:p>
      <w:pPr>
        <w:pStyle w:val="BodyText"/>
      </w:pPr>
      <w:r>
        <w:t xml:space="preserve">I am confident that my combination of technical expertise, cultural adaptability, and passion for electrical engineering makes me an ideal candidate for the Electrician position at Guangzhou Electric Solutions Co., Ltd. I would welcome the opportunity to discuss how my skills and experiences can contribute to your company’s continued success in China Guangzhou. Thank you for considering my application, and I look forward to the possibility of working together.</w:t>
      </w:r>
    </w:p>
    <w:p>
      <w:pPr>
        <w:pStyle w:val="BodyText"/>
      </w:pPr>
      <w:r>
        <w:t xml:space="preserve">Sincerely,</w:t>
      </w:r>
      <w:r>
        <w:br/>
      </w:r>
      <w:r>
        <w:rPr>
          <w:bCs/>
          <w:b/>
        </w:rPr>
        <w:t xml:space="preserve">John Doe</w:t>
      </w:r>
      <w:r>
        <w:br/>
      </w:r>
      <w:r>
        <w:t xml:space="preserve">Electrician | Certified Professional</w:t>
      </w:r>
      <w:r>
        <w:br/>
      </w:r>
      <w:r>
        <w:t xml:space="preserve">Contact: +86 138-XXXX-XXXX | john.doe@email.c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ian in China Guangzhou</dc:title>
  <dc:creator/>
  <dc:language>en</dc:language>
  <cp:keywords/>
  <dcterms:created xsi:type="dcterms:W3CDTF">2026-07-23T20:57:35Z</dcterms:created>
  <dcterms:modified xsi:type="dcterms:W3CDTF">2026-07-23T20:57:35Z</dcterms:modified>
</cp:coreProperties>
</file>

<file path=docProps/custom.xml><?xml version="1.0" encoding="utf-8"?>
<Properties xmlns="http://schemas.openxmlformats.org/officeDocument/2006/custom-properties" xmlns:vt="http://schemas.openxmlformats.org/officeDocument/2006/docPropsVTypes"/>
</file>